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Pfaff Data - Large DNA (Gatherer): Contig Length [nt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du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4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10.0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0.05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6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9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80.7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00.57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99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9.2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2.10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9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85.3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7.58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z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6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07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88.5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3.33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8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0.9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4.90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5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5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5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7.5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1.48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u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1.8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2.86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tros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2.4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17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7.4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7.81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4.9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1.78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6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1.2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66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d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8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3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2.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25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in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0:12:48Z</dcterms:created>
  <dcterms:modified xsi:type="dcterms:W3CDTF">2024-08-03T20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